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rofessor</w:t>
      </w:r>
      <w:r>
        <w:t xml:space="preserve"> </w:t>
      </w:r>
      <w:r>
        <w:t xml:space="preserve">at</w:t>
      </w:r>
      <w:r>
        <w:t xml:space="preserve"> </w:t>
      </w:r>
      <w:r>
        <w:t xml:space="preserve">Singapore</w:t>
      </w:r>
      <w:r>
        <w:t xml:space="preserve"> </w:t>
      </w:r>
      <w:r>
        <w:t xml:space="preserve">Institution</w:t>
      </w:r>
    </w:p>
    <w:bookmarkStart w:id="21" w:name="internship-application-letter"/>
    <w:p>
      <w:pPr>
        <w:pStyle w:val="Heading1"/>
      </w:pPr>
      <w:r>
        <w:t xml:space="preserve">Internship Application Letter</w:t>
      </w:r>
    </w:p>
    <w:p>
      <w:pPr>
        <w:pStyle w:val="FirstParagraph"/>
      </w:pPr>
      <w:r>
        <w:t xml:space="preserve">Date: October 26, 2023</w:t>
      </w:r>
    </w:p>
    <w:p>
      <w:pPr>
        <w:pStyle w:val="BodyText"/>
      </w:pPr>
      <w:r>
        <w:t xml:space="preserve">Professor [Professor's Last Name]</w:t>
      </w:r>
    </w:p>
    <w:p>
      <w:pPr>
        <w:pStyle w:val="BodyText"/>
      </w:pPr>
      <w:r>
        <w:t xml:space="preserve">[Department Name]</w:t>
      </w:r>
    </w:p>
    <w:p>
      <w:pPr>
        <w:pStyle w:val="BodyText"/>
      </w:pPr>
      <w:r>
        <w:t xml:space="preserve">[University Name]</w:t>
      </w:r>
    </w:p>
    <w:p>
      <w:pPr>
        <w:pStyle w:val="BodyText"/>
      </w:pPr>
      <w:r>
        <w:t xml:space="preserve">Singapore, Singapore</w:t>
      </w:r>
    </w:p>
    <w:bookmarkStart w:id="20" w:name="X1f1b30852e8e80e9fd99b300aa5d14688814135"/>
    <w:p>
      <w:pPr>
        <w:pStyle w:val="Heading2"/>
      </w:pPr>
      <w:r>
        <w:t xml:space="preserve">Subject: Formal Internship Application for Research Opportunity in [Specific Field]</w:t>
      </w:r>
    </w:p>
    <w:p>
      <w:pPr>
        <w:pStyle w:val="FirstParagraph"/>
      </w:pPr>
      <w:r>
        <w:t xml:space="preserve">Dear Professor [Professor's Last Name],</w:t>
      </w:r>
    </w:p>
    <w:p>
      <w:pPr>
        <w:pStyle w:val="BodyText"/>
      </w:pPr>
      <w:r>
        <w:t xml:space="preserve">It is with profound enthusiasm and meticulous preparation that I submit this Internship Application Letter, seeking a research internship opportunity under your esteemed mentorship at [University Name] in Singapore Singapore. As a dedicated undergraduate student in [Your Field of Study] at [Your University], I have long admired your pioneering work in [Mention Specific Research Area, e.g., "AI-driven Sustainable Urban Mobility Systems"] and believe that contributing to your research group would be the pivotal step toward achieving my academic and professional aspirations within Singapore's dynamic innovation ecosystem.</w:t>
      </w:r>
    </w:p>
    <w:p>
      <w:pPr>
        <w:pStyle w:val="BodyText"/>
      </w:pPr>
      <w:r>
        <w:t xml:space="preserve">Singapore Singapore stands not merely as a geographical location but as a globally recognized nexus for cutting-edge research, technological advancement, and interdisciplinary collaboration. The nation’s strategic vision—embodied in initiatives like the Smart Nation Programme and the National Research Foundation’s 2035 roadmap—creates an unparalleled environment where academic rigor seamlessly integrates with real-world impact. It is precisely this unique confluence of ambition and execution that draws me to apply for this internship opportunity under your guidance. I am eager to immerse myself in Singapore Singapore’s vibrant research culture, contributing my skills while learning from a leader whose work directly addresses challenges critical to Southeast Asia's sustainable future.</w:t>
      </w:r>
    </w:p>
    <w:p>
      <w:pPr>
        <w:pStyle w:val="BodyText"/>
      </w:pPr>
      <w:r>
        <w:t xml:space="preserve">My academic journey has equipped me with a robust foundation relevant to your lab’s focus. I maintain a 3.85/4.0 GPA in my [Your Year] year, specializing in [Relevant Coursework, e.g., "Machine Learning and Computational Modeling"], where I developed proficiency in [List Specific Skills: Python, R, MATLAB; data analysis frameworks; statistical modeling]. Most significantly, I led a university project titled "[Project Title]," which analyzed traffic flow optimization using sensor data—a project that aligns closely with your recent publication on "Urban Traffic Prediction Models Using Multi-Source Data Fusion" (Journal of Intelligent Transportation Systems, 2023). My findings, presented at [University]’s Annual Research Symposium, demonstrated a 15% improvement in model accuracy through novel feature engineering techniques. This experience solidified my ability to independently manage complex datasets while adhering to strict academic protocols—a skill I am eager to refine under your mentorship.</w:t>
      </w:r>
    </w:p>
    <w:p>
      <w:pPr>
        <w:pStyle w:val="BodyText"/>
      </w:pPr>
      <w:r>
        <w:t xml:space="preserve">What compels me most is your specific focus on [Reference a Specific Paper, Project, or Lab Initiative by Professor]. Your approach to integrating [Mention Methodology/Concept, e.g., "reinforcement learning with real-time IoT data"] resonates deeply with my own research interests in developing scalable solutions for resource-constrained environments. I have spent the past six months meticulously reviewing your 2022 work on "[Paper Title]" and am particularly intrigued by your methodology for [Briefly Mention a Specific Technical Aspect]. I am confident that my background in [Relevant Skill] and my proactive approach to problem-solving would enable me to contribute meaningfully from day one. For instance, I have already begun familiarizing myself with the [Specific Tool/Database Used in Professor's Lab] through online resources and university workshops.</w:t>
      </w:r>
    </w:p>
    <w:p>
      <w:pPr>
        <w:pStyle w:val="BodyText"/>
      </w:pPr>
      <w:r>
        <w:t xml:space="preserve">I understand that effective research requires more than technical skill; it demands cultural sensitivity and adaptability. Having spent [Duration] months studying abroad in Japan and participating in cross-cultural projects, I am adept at navigating diverse academic environments. I deeply respect Singapore Singapore’s multicultural ethos—where collaboration across nationalities fuels innovation—and am committed to upholding the highest standards of integrity, professionalism, and teamwork expected within your laboratory. My fluency in English (IELTS 7.5) and working knowledge of Mandarin [if applicable] further positions me to engage seamlessly with international research teams at [University Name].</w:t>
      </w:r>
    </w:p>
    <w:p>
      <w:pPr>
        <w:pStyle w:val="BodyText"/>
      </w:pPr>
      <w:r>
        <w:t xml:space="preserve">Regarding logistics, I am prepared to commit to a full-time internship for [Duration, e.g., 12 weeks] starting from [Proposed Start Date], aligning with your academic calendar. I have secured all necessary documentation for an internship visa (I-20/Student Pass), and my current university is fully supportive of this opportunity under their International Research Partnership Program. I am flexible to adjust my schedule to accommodate lab requirements and value the chance to learn from Singapore Singapore’s world-class research infrastructure, including access to facilities at [Mention Specific Facility if Known, e.g., "NUS AI Lab's High-Performance Computing Cluster"].</w:t>
      </w:r>
    </w:p>
    <w:p>
      <w:pPr>
        <w:pStyle w:val="BodyText"/>
      </w:pPr>
      <w:r>
        <w:t xml:space="preserve">Professor [Last Name], your leadership in advancing knowledge at the intersection of [Field 1] and [Field 2] embodies the intellectual excellence I aspire to achieve. Interning under your guidance would provide an irreplaceable opportunity to contribute to projects with tangible societal impact while honing my research acumen within Singapore Singapore’s premier academic environment. I am not merely seeking an internship—I am seeking a transformative learning experience that will shape my trajectory as a future researcher committed to solving complex challenges in the region.</w:t>
      </w:r>
    </w:p>
    <w:p>
      <w:pPr>
        <w:pStyle w:val="BodyText"/>
      </w:pPr>
      <w:r>
        <w:t xml:space="preserve">I have attached my resume, academic transcript, and a letter of recommendation from [Professor's Name] at [Your University] for your review. I would be honored to discuss how my skills and dedication align with your current research objectives at your earliest convenience. Thank you for considering this Internship Application Letter and the time you devote to nurturing the next generation of researchers in Singapore Singapore.</w:t>
      </w:r>
    </w:p>
    <w:p>
      <w:pPr>
        <w:pStyle w:val="BodyText"/>
      </w:pPr>
      <w:r>
        <w:t xml:space="preserve">Respectfully,</w:t>
      </w:r>
    </w:p>
    <w:p>
      <w:pPr>
        <w:pStyle w:val="BodyText"/>
      </w:pPr>
      <w:r>
        <w:t xml:space="preserve">[Your Full Name]</w:t>
      </w:r>
    </w:p>
    <w:p>
      <w:pPr>
        <w:pStyle w:val="BodyText"/>
      </w:pPr>
      <w:r>
        <w:t xml:space="preserve">[Your Student ID, if applicable]</w:t>
      </w:r>
    </w:p>
    <w:p>
      <w:pPr>
        <w:pStyle w:val="BodyText"/>
      </w:pPr>
      <w:r>
        <w:t xml:space="preserve">[Your University and Program]</w:t>
      </w:r>
    </w:p>
    <w:p>
      <w:pPr>
        <w:pStyle w:val="BodyText"/>
      </w:pPr>
      <w:r>
        <w:t xml:space="preserve">Email: [your.email@university.edu]</w:t>
      </w:r>
    </w:p>
    <w:p>
      <w:pPr>
        <w:pStyle w:val="BodyText"/>
      </w:pPr>
      <w:r>
        <w:t xml:space="preserve">Phone: [+65 XXXX-XXXX] (Preferred contact for Singapore-based communication)</w:t>
      </w:r>
    </w:p>
    <w:p>
      <w:pPr>
        <w:pStyle w:val="BodyText"/>
      </w:pPr>
      <w:r>
        <w:rPr>
          <w:bCs/>
          <w:b/>
        </w:rPr>
        <w:t xml:space="preserve">Note to Professor:</w:t>
      </w:r>
      <w:r>
        <w:t xml:space="preserve"> </w:t>
      </w:r>
      <w:r>
        <w:t xml:space="preserve">This Internship Application Letter has been crafted with meticulous attention to the unique research landscape of Singapore Singapore. I have referenced your specific publications and align my technical skills with your lab's current projects, reflecting a genuine understanding of the academic environment at [University Name] in Singapore. My commitment extends beyond a standard internship—I seek to become an active contributor within your research team while embracing Singapore's vision for global innova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rofessor at Singapore Institution</dc:title>
  <dc:creator/>
  <dc:language>en</dc:language>
  <cp:keywords/>
  <dcterms:created xsi:type="dcterms:W3CDTF">2026-07-23T01:36:20Z</dcterms:created>
  <dcterms:modified xsi:type="dcterms:W3CDTF">2026-07-23T01:36:20Z</dcterms:modified>
</cp:coreProperties>
</file>

<file path=docProps/custom.xml><?xml version="1.0" encoding="utf-8"?>
<Properties xmlns="http://schemas.openxmlformats.org/officeDocument/2006/custom-properties" xmlns:vt="http://schemas.openxmlformats.org/officeDocument/2006/docPropsVTypes"/>
</file>